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5cddcc9b9832691a81f683e052cb5ff10d8dae"/>
    <w:p>
      <w:pPr>
        <w:pStyle w:val="Heading3"/>
      </w:pPr>
      <w:r>
        <w:t xml:space="preserve">ДАЙДЖЕСТ ИЗМЕНЕНИЙ ЗАКОНОДАТЕЛЬСТВА ПО ОХРАНЕ ТРУДА за 1 квартал 2024 года</w:t>
      </w:r>
    </w:p>
    <w:p>
      <w:pPr>
        <w:pStyle w:val="FirstParagraph"/>
      </w:pPr>
      <w:r>
        <w:t xml:space="preserve">12.04.2024</w:t>
      </w:r>
    </w:p>
    <w:p>
      <w:pPr>
        <w:pStyle w:val="BodyText"/>
      </w:pPr>
      <w:hyperlink r:id="rId20">
        <w:r>
          <w:rPr>
            <w:rStyle w:val="Hyperlink"/>
          </w:rPr>
          <w:t xml:space="preserve">ДАЙДЖЕСТ ИЗМЕНЕНИЙ ЗАКОНОДАТЕЛЬСТВА ПО ОХРАНЕ ТРУДА За 1 квартал 2024 год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occupational/detail/1231112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44;&#1072;&#1081;&#1076;&#1078;&#1077;&#1089;&#1090;%20&#1053;&#1055;&#1040;%201%20&#1082;&#1074;.%202024%20&#1088;&#1077;&#1076;&#1072;&#1082;&#1094;&#1080;&#1103;%2026.03%2015.18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3111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44;&#1072;&#1081;&#1076;&#1078;&#1077;&#1089;&#1090;%20&#1053;&#1055;&#1040;%201%20&#1082;&#1074;.%202024%20&#1088;&#1077;&#1076;&#1072;&#1082;&#1094;&#1080;&#1103;%2026.03%2015.18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3111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01:57Z</dcterms:created>
  <dcterms:modified xsi:type="dcterms:W3CDTF">2025-04-10T0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